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c22ea9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01a7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